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E3C" w:rsidRDefault="007F3A15">
      <w:bookmarkStart w:id="0" w:name="_GoBack"/>
      <w:bookmarkEnd w:id="0"/>
      <w:r>
        <w:rPr>
          <w:noProof/>
          <w:lang w:eastAsia="tr-TR"/>
        </w:rPr>
        <w:drawing>
          <wp:inline distT="0" distB="0" distL="0" distR="0">
            <wp:extent cx="5219700" cy="3617887"/>
            <wp:effectExtent l="0" t="0" r="0" b="190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kineTanıtım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175" cy="3618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E3C" w:rsidRDefault="00F14E3C"/>
    <w:p w:rsidR="00F1331F" w:rsidRDefault="00DC4DC7" w:rsidP="00E47F77">
      <w:pPr>
        <w:jc w:val="both"/>
      </w:pPr>
      <w:r>
        <w:t xml:space="preserve">Makine Mühendisliği, Elektro Kimyasal İşleme ve 3B Yazıcılar gibi modern üretim yöntemlerini içeren laboratuvarlara sahiptir. Bölümümüzde ayrıca geleneksel talaşlı imalat laboratuvarı bulunmaktadır. </w:t>
      </w:r>
      <w:r w:rsidR="00471EEF">
        <w:t xml:space="preserve">Isı transferi, termodinamik ve akışkanlar mekaniği alanlarında, </w:t>
      </w:r>
      <w:r w:rsidR="00471EEF" w:rsidRPr="00471EEF">
        <w:t>Francis Türbini, Seri Paralel Santrifüj Pompa, Basınç Kayıpları, Hava Kaynaklı Isı Pompası, Akışkan Debi Ölçümü deneyleri</w:t>
      </w:r>
      <w:r w:rsidR="00471EEF">
        <w:t xml:space="preserve">nin yapılabileceği </w:t>
      </w:r>
      <w:r w:rsidR="00471EEF" w:rsidRPr="00471EEF">
        <w:t>laboratuvar alt yapısına sahiptir.</w:t>
      </w:r>
      <w:r w:rsidR="00471EEF">
        <w:t xml:space="preserve"> </w:t>
      </w:r>
      <w:r>
        <w:t xml:space="preserve">Öğrencilerimiz bu laboratuvarlarda teorik bilgilerini uygulayarak eğitim almaktadır. Ayrıca Katı modelleme ve Sonlu Elemanlar Analizleri konularında uzmanlaşarak mezun olmaktadır. </w:t>
      </w:r>
      <w:r w:rsidR="00672D18">
        <w:t>Bölümümüzde,</w:t>
      </w:r>
      <w:r>
        <w:t xml:space="preserve"> </w:t>
      </w:r>
      <w:r w:rsidR="00672D18">
        <w:t>Yüksek Lisans ve Doktora eğitimleri de verilmektedir</w:t>
      </w:r>
      <w:r>
        <w:t>.</w:t>
      </w:r>
      <w:r w:rsidR="00475F45">
        <w:t xml:space="preserve"> Bu kapsamda </w:t>
      </w:r>
      <w:r w:rsidR="00E47F77" w:rsidRPr="00475F45">
        <w:t>lisansüstü</w:t>
      </w:r>
      <w:r w:rsidR="00475F45" w:rsidRPr="00475F45">
        <w:t xml:space="preserve"> çalışmalarda </w:t>
      </w:r>
      <w:r w:rsidR="006A15F7">
        <w:t xml:space="preserve">elektrokimyasal işleme, 3 boyutlu yazıcılar, </w:t>
      </w:r>
      <w:r w:rsidR="00475F45" w:rsidRPr="00475F45">
        <w:t xml:space="preserve">termal enerji depolama, elektronik cihazların ve li-iyon bataryaların termal yönetimi, </w:t>
      </w:r>
      <w:r w:rsidR="00475F45">
        <w:t xml:space="preserve">yenilenebilir enerji kaynaklarının etkin kullanımı, termoelektrik jeneratörler, </w:t>
      </w:r>
      <w:r w:rsidR="00E47F77">
        <w:t xml:space="preserve">yakıtlar ve yanma, yakma sistemleri </w:t>
      </w:r>
      <w:r w:rsidR="00475F45" w:rsidRPr="00475F45">
        <w:t xml:space="preserve">üzerine AR-GE faaliyetleri deneysel ve sayısal olarak yürütülmektedir.  </w:t>
      </w:r>
    </w:p>
    <w:p w:rsidR="00726F5E" w:rsidRDefault="00726F5E"/>
    <w:sectPr w:rsidR="00726F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sTA3tjAzMjAE0ko6SsGpxcWZ+XkgBUa1ADjmbeksAAAA"/>
  </w:docVars>
  <w:rsids>
    <w:rsidRoot w:val="0024525F"/>
    <w:rsid w:val="0006032E"/>
    <w:rsid w:val="00167E64"/>
    <w:rsid w:val="001F0AD1"/>
    <w:rsid w:val="0024525F"/>
    <w:rsid w:val="0027494C"/>
    <w:rsid w:val="003820E7"/>
    <w:rsid w:val="00471EEF"/>
    <w:rsid w:val="00475F45"/>
    <w:rsid w:val="004C7036"/>
    <w:rsid w:val="00672D18"/>
    <w:rsid w:val="006A15F7"/>
    <w:rsid w:val="006B7DFE"/>
    <w:rsid w:val="00726F5E"/>
    <w:rsid w:val="00782E21"/>
    <w:rsid w:val="007F3A15"/>
    <w:rsid w:val="00827230"/>
    <w:rsid w:val="00921414"/>
    <w:rsid w:val="009C720C"/>
    <w:rsid w:val="00C3259F"/>
    <w:rsid w:val="00DC4DC7"/>
    <w:rsid w:val="00DF3E8F"/>
    <w:rsid w:val="00E137F0"/>
    <w:rsid w:val="00E47F77"/>
    <w:rsid w:val="00ED6ABC"/>
    <w:rsid w:val="00F1331F"/>
    <w:rsid w:val="00F14E3C"/>
    <w:rsid w:val="00F7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E00E26-8D2C-4189-AC9D-06858D0E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471E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71E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attin kanber</dc:creator>
  <cp:lastModifiedBy>Asuman Kanber</cp:lastModifiedBy>
  <cp:revision>2</cp:revision>
  <dcterms:created xsi:type="dcterms:W3CDTF">2021-07-08T13:12:00Z</dcterms:created>
  <dcterms:modified xsi:type="dcterms:W3CDTF">2021-07-08T13:12:00Z</dcterms:modified>
</cp:coreProperties>
</file>